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Bon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5A0B504" w:rsidR="00661C78" w:rsidRDefault="00705201">
      <w:r>
        <w:rPr>
          <w:noProof/>
        </w:rPr>
        <w:drawing>
          <wp:inline distT="0" distB="0" distL="0" distR="0" wp14:anchorId="1B82324F" wp14:editId="00F9AE4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05201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8:00Z</dcterms:modified>
</cp:coreProperties>
</file>